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4516" w:rsidRPr="002C563A" w:rsidRDefault="00B64516" w:rsidP="002D1CCE">
      <w:pPr>
        <w:pStyle w:val="Heading1"/>
        <w:jc w:val="both"/>
        <w:rPr>
          <w:rFonts w:ascii="Verdana" w:hAnsi="Verdana"/>
          <w:color w:val="00B0F0"/>
          <w:sz w:val="36"/>
          <w:szCs w:val="36"/>
        </w:rPr>
      </w:pPr>
      <w:r w:rsidRPr="002C563A">
        <w:rPr>
          <w:rFonts w:ascii="Verdana" w:hAnsi="Verdana"/>
          <w:color w:val="00B0F0"/>
          <w:sz w:val="36"/>
          <w:szCs w:val="36"/>
        </w:rPr>
        <w:t>Subject lines:</w:t>
      </w:r>
    </w:p>
    <w:p w:rsidR="00B64516" w:rsidRPr="009A43C4" w:rsidRDefault="00B64516" w:rsidP="002D1CCE">
      <w:pPr>
        <w:jc w:val="both"/>
        <w:rPr>
          <w:rFonts w:ascii="Verdana" w:hAnsi="Verdana"/>
          <w:sz w:val="28"/>
          <w:szCs w:val="28"/>
        </w:rPr>
      </w:pP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Make excellent online income without having to spend a dime!!</w:t>
      </w: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Your own lucrative online business with NO website, NO list</w:t>
      </w:r>
      <w:r w:rsidR="00F27C76">
        <w:rPr>
          <w:rFonts w:ascii="Verdana" w:eastAsiaTheme="majorEastAsia" w:hAnsi="Verdana" w:cstheme="majorBidi"/>
          <w:b/>
          <w:bCs/>
          <w:sz w:val="28"/>
          <w:szCs w:val="28"/>
        </w:rPr>
        <w:t>,</w:t>
      </w: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and ZERO tech skills required!</w:t>
      </w: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proofErr w:type="gramStart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A Unique Online Business That Is Profitable AND </w:t>
      </w:r>
      <w:r w:rsidR="00F27C76">
        <w:rPr>
          <w:rFonts w:ascii="Verdana" w:eastAsiaTheme="majorEastAsia" w:hAnsi="Verdana" w:cstheme="majorBidi"/>
          <w:b/>
          <w:bCs/>
          <w:sz w:val="28"/>
          <w:szCs w:val="28"/>
        </w:rPr>
        <w:t>F</w:t>
      </w: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un?</w:t>
      </w:r>
      <w:proofErr w:type="gramEnd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With NO Website Needed? </w:t>
      </w: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Uncomplicated Way </w:t>
      </w:r>
      <w:proofErr w:type="gramStart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Of</w:t>
      </w:r>
      <w:proofErr w:type="gramEnd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Making Money Online! Here's A Fun Business You Can Start NOW!</w:t>
      </w: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Want </w:t>
      </w:r>
      <w:proofErr w:type="gramStart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A</w:t>
      </w:r>
      <w:proofErr w:type="gramEnd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Unique, Fun</w:t>
      </w:r>
      <w:r w:rsidR="00F27C76">
        <w:rPr>
          <w:rFonts w:ascii="Verdana" w:eastAsiaTheme="majorEastAsia" w:hAnsi="Verdana" w:cstheme="majorBidi"/>
          <w:b/>
          <w:bCs/>
          <w:sz w:val="28"/>
          <w:szCs w:val="28"/>
        </w:rPr>
        <w:t>,</w:t>
      </w: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</w:t>
      </w:r>
      <w:r w:rsidR="00F27C76">
        <w:rPr>
          <w:rFonts w:ascii="Verdana" w:eastAsiaTheme="majorEastAsia" w:hAnsi="Verdana" w:cstheme="majorBidi"/>
          <w:b/>
          <w:bCs/>
          <w:sz w:val="28"/>
          <w:szCs w:val="28"/>
        </w:rPr>
        <w:t>and honest</w:t>
      </w: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 xml:space="preserve"> Online Business Your Friends Will Be Jealous Of?</w:t>
      </w:r>
    </w:p>
    <w:p w:rsidR="00C71DFA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  <w:proofErr w:type="gramStart"/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A ZERO</w:t>
      </w:r>
      <w:r w:rsidR="00F27C76">
        <w:rPr>
          <w:rFonts w:ascii="Verdana" w:eastAsiaTheme="majorEastAsia" w:hAnsi="Verdana" w:cstheme="majorBidi"/>
          <w:b/>
          <w:bCs/>
          <w:sz w:val="28"/>
          <w:szCs w:val="28"/>
        </w:rPr>
        <w:t>-</w:t>
      </w:r>
      <w:r w:rsidRPr="009A43C4">
        <w:rPr>
          <w:rFonts w:ascii="Verdana" w:eastAsiaTheme="majorEastAsia" w:hAnsi="Verdana" w:cstheme="majorBidi"/>
          <w:b/>
          <w:bCs/>
          <w:sz w:val="28"/>
          <w:szCs w:val="28"/>
        </w:rPr>
        <w:t>cost business that makes you money while you sleep?</w:t>
      </w:r>
      <w:proofErr w:type="gramEnd"/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</w:p>
    <w:p w:rsidR="00B64516" w:rsidRPr="009A43C4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sz w:val="28"/>
          <w:szCs w:val="28"/>
        </w:rPr>
      </w:pPr>
    </w:p>
    <w:p w:rsidR="00695A7B" w:rsidRPr="002C563A" w:rsidRDefault="00B64516" w:rsidP="002D1CCE">
      <w:pPr>
        <w:spacing w:after="0"/>
        <w:jc w:val="both"/>
        <w:rPr>
          <w:rFonts w:ascii="Verdana" w:eastAsiaTheme="majorEastAsia" w:hAnsi="Verdana" w:cstheme="majorBidi"/>
          <w:b/>
          <w:bCs/>
          <w:color w:val="00B0F0"/>
          <w:sz w:val="36"/>
          <w:szCs w:val="36"/>
        </w:rPr>
      </w:pPr>
      <w:r w:rsidRPr="002C563A">
        <w:rPr>
          <w:rFonts w:ascii="Verdana" w:eastAsiaTheme="majorEastAsia" w:hAnsi="Verdana" w:cstheme="majorBidi"/>
          <w:b/>
          <w:bCs/>
          <w:color w:val="00B0F0"/>
          <w:sz w:val="36"/>
          <w:szCs w:val="36"/>
        </w:rPr>
        <w:t>Content:</w:t>
      </w:r>
    </w:p>
    <w:p w:rsidR="00695A7B" w:rsidRPr="009A43C4" w:rsidRDefault="00695A7B" w:rsidP="002D1CCE">
      <w:pPr>
        <w:spacing w:after="0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 </w:t>
      </w:r>
    </w:p>
    <w:p w:rsidR="00540523" w:rsidRPr="009A43C4" w:rsidRDefault="00540523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Let me ask you a question.</w:t>
      </w:r>
    </w:p>
    <w:p w:rsidR="00540523" w:rsidRPr="009A43C4" w:rsidRDefault="00540523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What type</w:t>
      </w:r>
      <w:r w:rsidR="00D22781">
        <w:rPr>
          <w:rFonts w:ascii="Verdana" w:eastAsia="Times New Roman" w:hAnsi="Verdana" w:cs="Times New Roman"/>
          <w:sz w:val="28"/>
          <w:szCs w:val="28"/>
        </w:rPr>
        <w:t>s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of books fill the shelves in all the magazine and bookstores and are always popular regardl</w:t>
      </w:r>
      <w:r w:rsidRPr="009A43C4">
        <w:rPr>
          <w:rFonts w:ascii="Verdana" w:eastAsia="Times New Roman" w:hAnsi="Verdana" w:cs="Times New Roman"/>
          <w:sz w:val="28"/>
          <w:szCs w:val="28"/>
        </w:rPr>
        <w:t>ess of what time of year it is?</w:t>
      </w:r>
    </w:p>
    <w:p w:rsidR="00540523" w:rsidRPr="009A43C4" w:rsidRDefault="00540523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Give up?</w:t>
      </w:r>
    </w:p>
    <w:p w:rsidR="00540523" w:rsidRPr="009A43C4" w:rsidRDefault="00540523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The answer is puzzle books</w:t>
      </w:r>
      <w:r w:rsidR="002B6D14" w:rsidRPr="009A43C4">
        <w:rPr>
          <w:rFonts w:ascii="Verdana" w:eastAsia="Times New Roman" w:hAnsi="Verdana" w:cs="Times New Roman"/>
          <w:sz w:val="28"/>
          <w:szCs w:val="28"/>
        </w:rPr>
        <w:t>..</w:t>
      </w:r>
      <w:r w:rsidRPr="009A43C4">
        <w:rPr>
          <w:rFonts w:ascii="Verdana" w:eastAsia="Times New Roman" w:hAnsi="Verdana" w:cs="Times New Roman"/>
          <w:sz w:val="28"/>
          <w:szCs w:val="28"/>
        </w:rPr>
        <w:t>.</w:t>
      </w:r>
      <w:r w:rsidR="002B6D14" w:rsidRPr="009A43C4">
        <w:rPr>
          <w:rFonts w:ascii="Verdana" w:eastAsia="Times New Roman" w:hAnsi="Verdana" w:cs="Times New Roman"/>
          <w:sz w:val="28"/>
          <w:szCs w:val="28"/>
        </w:rPr>
        <w:t>especially Sudoku puzzle books. These types of books are in HUGE demand and are a big profit maker for authors/publishers.</w:t>
      </w:r>
    </w:p>
    <w:p w:rsidR="006647F0" w:rsidRPr="009A43C4" w:rsidRDefault="006647F0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Everyone loves having extra income...and 'Passive Income' is the best!</w:t>
      </w:r>
    </w:p>
    <w:p w:rsidR="006647F0" w:rsidRPr="009A43C4" w:rsidRDefault="006647F0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 xml:space="preserve">Book publishing course creator, Andy </w:t>
      </w:r>
      <w:proofErr w:type="spellStart"/>
      <w:r w:rsidRPr="009A43C4">
        <w:rPr>
          <w:rFonts w:ascii="Verdana" w:eastAsia="Times New Roman" w:hAnsi="Verdana" w:cs="Times New Roman"/>
          <w:sz w:val="28"/>
          <w:szCs w:val="28"/>
        </w:rPr>
        <w:t>Charalambous</w:t>
      </w:r>
      <w:proofErr w:type="spellEnd"/>
      <w:r w:rsidR="007915E8" w:rsidRPr="009A43C4">
        <w:rPr>
          <w:rFonts w:ascii="Verdana" w:eastAsia="Times New Roman" w:hAnsi="Verdana" w:cs="Times New Roman"/>
          <w:sz w:val="28"/>
          <w:szCs w:val="28"/>
        </w:rPr>
        <w:t xml:space="preserve"> has just launched a new course that is essential for anyone interested in puzzle book publishing.</w:t>
      </w:r>
    </w:p>
    <w:p w:rsidR="007915E8" w:rsidRPr="009A43C4" w:rsidRDefault="007915E8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 xml:space="preserve">The course is called "Puzzle Book Profits" </w:t>
      </w:r>
      <w:r w:rsidRPr="009A43C4">
        <w:rPr>
          <w:rFonts w:ascii="Verdana" w:eastAsia="Times New Roman" w:hAnsi="Verdana" w:cs="Times New Roman"/>
          <w:b/>
          <w:sz w:val="28"/>
          <w:szCs w:val="28"/>
          <w:highlight w:val="yellow"/>
        </w:rPr>
        <w:t xml:space="preserve">– </w:t>
      </w:r>
      <w:r w:rsidRPr="009A43C4">
        <w:rPr>
          <w:rFonts w:ascii="Verdana" w:eastAsia="Times New Roman" w:hAnsi="Verdana" w:cs="Times New Roman"/>
          <w:b/>
          <w:color w:val="FF0000"/>
          <w:sz w:val="28"/>
          <w:szCs w:val="28"/>
          <w:highlight w:val="yellow"/>
        </w:rPr>
        <w:t>(AFFILIATE LINK)</w:t>
      </w:r>
      <w:r w:rsidRPr="009A43C4">
        <w:rPr>
          <w:rFonts w:ascii="Verdana" w:eastAsia="Times New Roman" w:hAnsi="Verdana" w:cs="Times New Roman"/>
          <w:color w:val="FF0000"/>
          <w:sz w:val="28"/>
          <w:szCs w:val="28"/>
        </w:rPr>
        <w:t xml:space="preserve"> </w:t>
      </w:r>
      <w:r w:rsidRPr="009A43C4">
        <w:rPr>
          <w:rFonts w:ascii="Verdana" w:eastAsia="Times New Roman" w:hAnsi="Verdana" w:cs="Times New Roman"/>
          <w:sz w:val="28"/>
          <w:szCs w:val="28"/>
        </w:rPr>
        <w:t>and it’s a dream maker when it comes to passive income...</w:t>
      </w:r>
    </w:p>
    <w:p w:rsidR="005F0805" w:rsidRPr="009A43C4" w:rsidRDefault="005F0805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Arial"/>
          <w:bCs/>
          <w:sz w:val="28"/>
          <w:szCs w:val="28"/>
        </w:rPr>
      </w:pPr>
      <w:r w:rsidRPr="009A43C4">
        <w:rPr>
          <w:rFonts w:ascii="Verdana" w:eastAsia="Times New Roman" w:hAnsi="Verdana" w:cs="Arial"/>
          <w:bCs/>
          <w:sz w:val="28"/>
          <w:szCs w:val="28"/>
        </w:rPr>
        <w:t>Andy's handing you everything necessary to accomplish any income goals you may have in mind...easily and quickly...</w:t>
      </w:r>
    </w:p>
    <w:p w:rsidR="005F0805" w:rsidRPr="009A43C4" w:rsidRDefault="005F0805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Arial"/>
          <w:bCs/>
          <w:sz w:val="28"/>
          <w:szCs w:val="28"/>
        </w:rPr>
      </w:pPr>
      <w:r w:rsidRPr="009A43C4">
        <w:rPr>
          <w:rFonts w:ascii="Verdana" w:eastAsia="Times New Roman" w:hAnsi="Verdana" w:cs="Arial"/>
          <w:bCs/>
          <w:sz w:val="28"/>
          <w:szCs w:val="28"/>
        </w:rPr>
        <w:lastRenderedPageBreak/>
        <w:br/>
      </w:r>
      <w:r w:rsidRPr="009A43C4">
        <w:rPr>
          <w:rFonts w:ascii="Verdana" w:eastAsia="Times New Roman" w:hAnsi="Verdana" w:cs="Arial"/>
          <w:bCs/>
          <w:sz w:val="28"/>
          <w:szCs w:val="28"/>
        </w:rPr>
        <w:t>You're going to be amazed at the simplicity of this puzzle</w:t>
      </w:r>
      <w:r w:rsidR="00D22781">
        <w:rPr>
          <w:rFonts w:ascii="Verdana" w:eastAsia="Times New Roman" w:hAnsi="Verdana" w:cs="Arial"/>
          <w:bCs/>
          <w:sz w:val="28"/>
          <w:szCs w:val="28"/>
        </w:rPr>
        <w:t>-</w:t>
      </w:r>
      <w:r w:rsidRPr="009A43C4">
        <w:rPr>
          <w:rFonts w:ascii="Verdana" w:eastAsia="Times New Roman" w:hAnsi="Verdana" w:cs="Arial"/>
          <w:bCs/>
          <w:sz w:val="28"/>
          <w:szCs w:val="28"/>
        </w:rPr>
        <w:t xml:space="preserve">creation </w:t>
      </w:r>
      <w:r w:rsidRPr="009A43C4">
        <w:rPr>
          <w:rFonts w:ascii="Verdana" w:eastAsia="Times New Roman" w:hAnsi="Verdana" w:cs="Arial"/>
          <w:bCs/>
          <w:sz w:val="28"/>
          <w:szCs w:val="28"/>
        </w:rPr>
        <w:t>process...</w:t>
      </w:r>
      <w:r w:rsidRPr="009A43C4">
        <w:rPr>
          <w:rFonts w:ascii="Verdana" w:eastAsia="Times New Roman" w:hAnsi="Verdana" w:cs="Arial"/>
          <w:bCs/>
          <w:sz w:val="28"/>
          <w:szCs w:val="28"/>
        </w:rPr>
        <w:br/>
      </w:r>
      <w:r w:rsidRPr="009A43C4">
        <w:rPr>
          <w:rFonts w:ascii="Verdana" w:eastAsia="Times New Roman" w:hAnsi="Verdana" w:cs="Arial"/>
          <w:bCs/>
          <w:sz w:val="28"/>
          <w:szCs w:val="28"/>
        </w:rPr>
        <w:t>Please do yourself a favor and reread</w:t>
      </w:r>
      <w:proofErr w:type="gramStart"/>
      <w:r w:rsidRPr="009A43C4">
        <w:rPr>
          <w:rFonts w:ascii="Verdana" w:eastAsia="Times New Roman" w:hAnsi="Verdana" w:cs="Arial"/>
          <w:bCs/>
          <w:sz w:val="28"/>
          <w:szCs w:val="28"/>
        </w:rPr>
        <w:t>...(</w:t>
      </w:r>
      <w:proofErr w:type="gramEnd"/>
      <w:r w:rsidRPr="009A43C4">
        <w:rPr>
          <w:rFonts w:ascii="Verdana" w:eastAsia="Times New Roman" w:hAnsi="Verdana" w:cs="Arial"/>
          <w:bCs/>
          <w:sz w:val="28"/>
          <w:szCs w:val="28"/>
        </w:rPr>
        <w:t>I was drooling) the sales letter...</w:t>
      </w:r>
    </w:p>
    <w:p w:rsidR="005F0805" w:rsidRPr="009A43C4" w:rsidRDefault="005F0805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T</w:t>
      </w:r>
      <w:r w:rsidRPr="009A43C4">
        <w:rPr>
          <w:rFonts w:ascii="Verdana" w:eastAsia="Times New Roman" w:hAnsi="Verdana" w:cs="Times New Roman"/>
          <w:sz w:val="28"/>
          <w:szCs w:val="28"/>
        </w:rPr>
        <w:t>he value and quantity of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the material in this course is</w:t>
      </w:r>
      <w:r w:rsidR="00950C42" w:rsidRPr="009A43C4">
        <w:rPr>
          <w:rFonts w:ascii="Verdana" w:eastAsia="Times New Roman" w:hAnsi="Verdana" w:cs="Times New Roman"/>
          <w:sz w:val="28"/>
          <w:szCs w:val="28"/>
        </w:rPr>
        <w:t xml:space="preserve"> </w:t>
      </w:r>
      <w:r w:rsidRPr="009A43C4">
        <w:rPr>
          <w:rFonts w:ascii="Verdana" w:eastAsia="Times New Roman" w:hAnsi="Verdana" w:cs="Times New Roman"/>
          <w:sz w:val="28"/>
          <w:szCs w:val="28"/>
        </w:rPr>
        <w:t>beyond real...</w:t>
      </w:r>
    </w:p>
    <w:p w:rsidR="00540523" w:rsidRPr="009A43C4" w:rsidRDefault="005F0805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 xml:space="preserve">Andy’s course includes </w:t>
      </w:r>
      <w:r w:rsidRPr="009A43C4">
        <w:rPr>
          <w:rFonts w:ascii="Verdana" w:eastAsia="Times New Roman" w:hAnsi="Verdana" w:cs="Times New Roman"/>
          <w:sz w:val="28"/>
          <w:szCs w:val="28"/>
        </w:rPr>
        <w:t>a detailed, step</w:t>
      </w:r>
      <w:r w:rsidR="00D22781">
        <w:rPr>
          <w:rFonts w:ascii="Verdana" w:eastAsia="Times New Roman" w:hAnsi="Verdana" w:cs="Times New Roman"/>
          <w:sz w:val="28"/>
          <w:szCs w:val="28"/>
        </w:rPr>
        <w:t>-by-step 61-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page PDF tutorial, lots of EXTRAS 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including </w:t>
      </w:r>
      <w:r w:rsidRPr="009A43C4">
        <w:rPr>
          <w:rFonts w:ascii="Verdana" w:eastAsia="Times New Roman" w:hAnsi="Verdana" w:cs="Times New Roman"/>
          <w:sz w:val="28"/>
          <w:szCs w:val="28"/>
        </w:rPr>
        <w:t>templates, important reports, PDF guides, a publishing starter kit</w:t>
      </w:r>
      <w:r w:rsidR="00D22781">
        <w:rPr>
          <w:rFonts w:ascii="Verdana" w:eastAsia="Times New Roman" w:hAnsi="Verdana" w:cs="Times New Roman"/>
          <w:sz w:val="28"/>
          <w:szCs w:val="28"/>
        </w:rPr>
        <w:t>,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and even an amazing bonus pack.</w:t>
      </w:r>
    </w:p>
    <w:p w:rsidR="00695A7B" w:rsidRPr="009A43C4" w:rsidRDefault="00695A7B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b/>
          <w:bCs/>
          <w:sz w:val="28"/>
          <w:szCs w:val="28"/>
        </w:rPr>
        <w:t>That's Not All!</w:t>
      </w:r>
    </w:p>
    <w:p w:rsidR="00695A7B" w:rsidRPr="009A43C4" w:rsidRDefault="00695A7B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b/>
          <w:sz w:val="28"/>
          <w:szCs w:val="28"/>
        </w:rPr>
        <w:t>Puzzle Book Profits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comes with a fantastic FREE generator tool that usually sells for $57. </w:t>
      </w:r>
      <w:r w:rsidRPr="009A43C4">
        <w:rPr>
          <w:rFonts w:ascii="Verdana" w:eastAsia="Times New Roman" w:hAnsi="Verdana" w:cs="Times New Roman"/>
          <w:b/>
          <w:sz w:val="28"/>
          <w:szCs w:val="28"/>
        </w:rPr>
        <w:t>YOU will get it for FREE!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That's </w:t>
      </w:r>
      <w:proofErr w:type="gramStart"/>
      <w:r w:rsidRPr="009A43C4">
        <w:rPr>
          <w:rFonts w:ascii="Verdana" w:eastAsia="Times New Roman" w:hAnsi="Verdana" w:cs="Times New Roman"/>
          <w:sz w:val="28"/>
          <w:szCs w:val="28"/>
        </w:rPr>
        <w:t>right,</w:t>
      </w:r>
      <w:proofErr w:type="gramEnd"/>
      <w:r w:rsidRPr="009A43C4">
        <w:rPr>
          <w:rFonts w:ascii="Verdana" w:eastAsia="Times New Roman" w:hAnsi="Verdana" w:cs="Times New Roman"/>
          <w:sz w:val="28"/>
          <w:szCs w:val="28"/>
        </w:rPr>
        <w:t xml:space="preserve"> you don't have to pay for any software! With the click of a </w:t>
      </w:r>
      <w:bookmarkStart w:id="0" w:name="_GoBack"/>
      <w:bookmarkEnd w:id="0"/>
      <w:r w:rsidRPr="009A43C4">
        <w:rPr>
          <w:rFonts w:ascii="Verdana" w:eastAsia="Times New Roman" w:hAnsi="Verdana" w:cs="Times New Roman"/>
          <w:sz w:val="28"/>
          <w:szCs w:val="28"/>
        </w:rPr>
        <w:t>button</w:t>
      </w:r>
      <w:r w:rsidR="00D22781">
        <w:rPr>
          <w:rFonts w:ascii="Verdana" w:eastAsia="Times New Roman" w:hAnsi="Verdana" w:cs="Times New Roman"/>
          <w:sz w:val="28"/>
          <w:szCs w:val="28"/>
        </w:rPr>
        <w:t>,</w:t>
      </w:r>
      <w:r w:rsidRPr="009A43C4">
        <w:rPr>
          <w:rFonts w:ascii="Verdana" w:eastAsia="Times New Roman" w:hAnsi="Verdana" w:cs="Times New Roman"/>
          <w:sz w:val="28"/>
          <w:szCs w:val="28"/>
        </w:rPr>
        <w:t xml:space="preserve"> multiple puzzles can be generated in seconds! </w:t>
      </w:r>
    </w:p>
    <w:p w:rsidR="00695A7B" w:rsidRPr="009A43C4" w:rsidRDefault="00695A7B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b/>
          <w:sz w:val="28"/>
          <w:szCs w:val="28"/>
        </w:rPr>
      </w:pPr>
      <w:r w:rsidRPr="009A43C4">
        <w:rPr>
          <w:rFonts w:ascii="Verdana" w:eastAsia="Times New Roman" w:hAnsi="Verdana" w:cs="Times New Roman"/>
          <w:b/>
          <w:sz w:val="28"/>
          <w:szCs w:val="28"/>
        </w:rPr>
        <w:t xml:space="preserve">Get the full scoop by clicking HERE for more details </w:t>
      </w:r>
      <w:r w:rsidR="00950C42" w:rsidRPr="009D1EBA">
        <w:rPr>
          <w:rFonts w:ascii="Verdana" w:eastAsia="Times New Roman" w:hAnsi="Verdana" w:cs="Arial"/>
          <w:b/>
          <w:bCs/>
          <w:color w:val="FF0000"/>
          <w:sz w:val="28"/>
          <w:szCs w:val="28"/>
          <w:highlight w:val="yellow"/>
        </w:rPr>
        <w:t>– (AFFILIATE LINK)</w:t>
      </w:r>
      <w:r w:rsidR="00950C42" w:rsidRPr="009A43C4">
        <w:rPr>
          <w:rFonts w:ascii="Verdana" w:eastAsia="Times New Roman" w:hAnsi="Verdana" w:cs="Arial"/>
          <w:b/>
          <w:bCs/>
          <w:color w:val="FF0000"/>
          <w:sz w:val="28"/>
          <w:szCs w:val="28"/>
        </w:rPr>
        <w:t xml:space="preserve"> </w:t>
      </w:r>
      <w:r w:rsidRPr="009A43C4">
        <w:rPr>
          <w:rFonts w:ascii="Verdana" w:eastAsia="Times New Roman" w:hAnsi="Verdana" w:cs="Times New Roman"/>
          <w:b/>
          <w:sz w:val="28"/>
          <w:szCs w:val="28"/>
        </w:rPr>
        <w:t>- (before this early bird launch special ends!).</w:t>
      </w:r>
    </w:p>
    <w:p w:rsidR="00695A7B" w:rsidRPr="009A43C4" w:rsidRDefault="00695A7B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Are there any upsells?</w:t>
      </w:r>
    </w:p>
    <w:p w:rsidR="00695A7B" w:rsidRPr="009A43C4" w:rsidRDefault="00695A7B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Times New Roman"/>
          <w:sz w:val="28"/>
          <w:szCs w:val="28"/>
        </w:rPr>
        <w:t>Yes, there are two and I would recommend you consider either of them because they could help in doubling your earnings FASTER. One of them also comes with a very valuable bonus.</w:t>
      </w:r>
    </w:p>
    <w:p w:rsidR="009D1EBA" w:rsidRPr="009D1EBA" w:rsidRDefault="009D1EBA" w:rsidP="002D1CCE">
      <w:pPr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sz w:val="28"/>
          <w:szCs w:val="28"/>
        </w:rPr>
      </w:pPr>
      <w:r w:rsidRPr="009A43C4">
        <w:rPr>
          <w:rFonts w:ascii="Verdana" w:eastAsia="Times New Roman" w:hAnsi="Verdana" w:cs="Arial"/>
          <w:bCs/>
          <w:sz w:val="28"/>
          <w:szCs w:val="28"/>
        </w:rPr>
        <w:t>A</w:t>
      </w:r>
      <w:r w:rsidRPr="009A43C4">
        <w:rPr>
          <w:rFonts w:ascii="Verdana" w:eastAsia="Times New Roman" w:hAnsi="Verdana" w:cs="Arial"/>
          <w:bCs/>
          <w:sz w:val="28"/>
          <w:szCs w:val="28"/>
        </w:rPr>
        <w:t>ll you've got to do is take a little time and study this course...follow</w:t>
      </w:r>
      <w:r w:rsidRPr="009A43C4">
        <w:rPr>
          <w:rFonts w:ascii="Verdana" w:eastAsia="Times New Roman" w:hAnsi="Verdana" w:cs="Arial"/>
          <w:bCs/>
          <w:sz w:val="28"/>
          <w:szCs w:val="28"/>
        </w:rPr>
        <w:br/>
        <w:t>Andy's directions...that means 'Take Action'...and you'll be well on your way</w:t>
      </w:r>
      <w:r w:rsidRPr="009A43C4">
        <w:rPr>
          <w:rFonts w:ascii="Verdana" w:eastAsia="Times New Roman" w:hAnsi="Verdana" w:cs="Arial"/>
          <w:bCs/>
          <w:sz w:val="28"/>
          <w:szCs w:val="28"/>
        </w:rPr>
        <w:br/>
        <w:t>to an easily accomplished additional income...the 'Passive Way'.</w:t>
      </w:r>
    </w:p>
    <w:p w:rsidR="009D1EBA" w:rsidRPr="009D1EBA" w:rsidRDefault="009D1EBA" w:rsidP="002D1CCE">
      <w:pPr>
        <w:spacing w:after="0" w:line="240" w:lineRule="auto"/>
        <w:jc w:val="both"/>
        <w:rPr>
          <w:rFonts w:ascii="Verdana" w:eastAsia="Times New Roman" w:hAnsi="Verdana" w:cs="Arial"/>
          <w:bCs/>
          <w:sz w:val="28"/>
          <w:szCs w:val="28"/>
        </w:rPr>
      </w:pPr>
    </w:p>
    <w:p w:rsidR="00FE0CCE" w:rsidRPr="009A43C4" w:rsidRDefault="009D1EBA" w:rsidP="002D1CCE">
      <w:pPr>
        <w:spacing w:after="0" w:line="240" w:lineRule="auto"/>
        <w:jc w:val="both"/>
        <w:rPr>
          <w:rFonts w:ascii="Verdana" w:eastAsia="Times New Roman" w:hAnsi="Verdana" w:cs="Arial"/>
          <w:bCs/>
          <w:color w:val="FF0000"/>
          <w:sz w:val="28"/>
          <w:szCs w:val="28"/>
          <w:highlight w:val="yellow"/>
        </w:rPr>
      </w:pPr>
      <w:r w:rsidRPr="009D1EBA">
        <w:rPr>
          <w:rFonts w:ascii="Verdana" w:eastAsia="Times New Roman" w:hAnsi="Verdana" w:cs="Arial"/>
          <w:b/>
          <w:bCs/>
          <w:sz w:val="28"/>
          <w:szCs w:val="28"/>
          <w:highlight w:val="yellow"/>
        </w:rPr>
        <w:t>Click here to grab your copy TODAY!</w:t>
      </w:r>
      <w:r w:rsidR="00950C42" w:rsidRPr="009A43C4">
        <w:rPr>
          <w:rFonts w:ascii="Verdana" w:eastAsia="Times New Roman" w:hAnsi="Verdana" w:cs="Arial"/>
          <w:b/>
          <w:bCs/>
          <w:sz w:val="28"/>
          <w:szCs w:val="28"/>
          <w:highlight w:val="yellow"/>
        </w:rPr>
        <w:t xml:space="preserve"> During this special launch deal</w:t>
      </w:r>
      <w:r w:rsidRPr="009D1EBA">
        <w:rPr>
          <w:rFonts w:ascii="Verdana" w:eastAsia="Times New Roman" w:hAnsi="Verdana" w:cs="Arial"/>
          <w:bCs/>
          <w:color w:val="FF0000"/>
          <w:sz w:val="28"/>
          <w:szCs w:val="28"/>
          <w:highlight w:val="yellow"/>
        </w:rPr>
        <w:t xml:space="preserve"> </w:t>
      </w:r>
      <w:r w:rsidRPr="009D1EBA">
        <w:rPr>
          <w:rFonts w:ascii="Verdana" w:eastAsia="Times New Roman" w:hAnsi="Verdana" w:cs="Arial"/>
          <w:b/>
          <w:bCs/>
          <w:color w:val="FF0000"/>
          <w:sz w:val="28"/>
          <w:szCs w:val="28"/>
          <w:highlight w:val="yellow"/>
        </w:rPr>
        <w:t>– (AFFILIATE LINK)</w:t>
      </w:r>
      <w:r w:rsidRPr="009A43C4">
        <w:rPr>
          <w:rFonts w:ascii="Verdana" w:eastAsia="Times New Roman" w:hAnsi="Verdana" w:cs="Arial"/>
          <w:sz w:val="28"/>
          <w:szCs w:val="28"/>
        </w:rPr>
        <w:br/>
      </w:r>
    </w:p>
    <w:p w:rsidR="004A6178" w:rsidRPr="009A43C4" w:rsidRDefault="004A6178" w:rsidP="002D1CCE">
      <w:pPr>
        <w:spacing w:after="0"/>
        <w:jc w:val="both"/>
        <w:rPr>
          <w:rFonts w:ascii="Verdana" w:hAnsi="Verdana"/>
          <w:color w:val="FF0000"/>
          <w:sz w:val="28"/>
          <w:szCs w:val="28"/>
        </w:rPr>
      </w:pPr>
    </w:p>
    <w:sectPr w:rsidR="004A6178" w:rsidRPr="009A43C4" w:rsidSect="00AB58E4">
      <w:type w:val="nextColumn"/>
      <w:pgSz w:w="13680" w:h="15840"/>
      <w:pgMar w:top="576" w:right="864" w:bottom="950" w:left="720" w:header="144" w:footer="288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47CDB"/>
    <w:multiLevelType w:val="multilevel"/>
    <w:tmpl w:val="77568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C613819"/>
    <w:multiLevelType w:val="multilevel"/>
    <w:tmpl w:val="CCB24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D5D3976"/>
    <w:multiLevelType w:val="multilevel"/>
    <w:tmpl w:val="49ACA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15C52DC"/>
    <w:multiLevelType w:val="multilevel"/>
    <w:tmpl w:val="36D02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9E92C8E"/>
    <w:multiLevelType w:val="hybridMultilevel"/>
    <w:tmpl w:val="E3B42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CDD7BED"/>
    <w:multiLevelType w:val="multilevel"/>
    <w:tmpl w:val="0F1C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mirrorMargins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sTQ3M7MwsbQwsLRQ0lEKTi0uzszPAykwqwUA/Wz9oiwAAAA="/>
  </w:docVars>
  <w:rsids>
    <w:rsidRoot w:val="00AB58E4"/>
    <w:rsid w:val="000155ED"/>
    <w:rsid w:val="00083CAC"/>
    <w:rsid w:val="000B3F9A"/>
    <w:rsid w:val="0017064F"/>
    <w:rsid w:val="001B135D"/>
    <w:rsid w:val="001B5848"/>
    <w:rsid w:val="001F232A"/>
    <w:rsid w:val="002216B4"/>
    <w:rsid w:val="00225C98"/>
    <w:rsid w:val="002664E9"/>
    <w:rsid w:val="0029691A"/>
    <w:rsid w:val="002B6D14"/>
    <w:rsid w:val="002C563A"/>
    <w:rsid w:val="002D1CCE"/>
    <w:rsid w:val="00305A4D"/>
    <w:rsid w:val="00307AC6"/>
    <w:rsid w:val="003235E1"/>
    <w:rsid w:val="003B42AC"/>
    <w:rsid w:val="00450D74"/>
    <w:rsid w:val="00472EFF"/>
    <w:rsid w:val="004A6178"/>
    <w:rsid w:val="004E7CCD"/>
    <w:rsid w:val="005379F7"/>
    <w:rsid w:val="00540523"/>
    <w:rsid w:val="005A4F5A"/>
    <w:rsid w:val="005F0805"/>
    <w:rsid w:val="005F1E25"/>
    <w:rsid w:val="00601D6C"/>
    <w:rsid w:val="0061140A"/>
    <w:rsid w:val="006263AD"/>
    <w:rsid w:val="0063566C"/>
    <w:rsid w:val="006647F0"/>
    <w:rsid w:val="00682768"/>
    <w:rsid w:val="00691CB2"/>
    <w:rsid w:val="00695A7B"/>
    <w:rsid w:val="006B58C9"/>
    <w:rsid w:val="006F0AF5"/>
    <w:rsid w:val="006F6881"/>
    <w:rsid w:val="00746743"/>
    <w:rsid w:val="00751E83"/>
    <w:rsid w:val="007536DB"/>
    <w:rsid w:val="007915E8"/>
    <w:rsid w:val="008B1DCA"/>
    <w:rsid w:val="008D16A3"/>
    <w:rsid w:val="008F64E8"/>
    <w:rsid w:val="009174C2"/>
    <w:rsid w:val="00950C42"/>
    <w:rsid w:val="009A43C4"/>
    <w:rsid w:val="009B1494"/>
    <w:rsid w:val="009D1EBA"/>
    <w:rsid w:val="009F2A22"/>
    <w:rsid w:val="00A142D9"/>
    <w:rsid w:val="00A42997"/>
    <w:rsid w:val="00A71B83"/>
    <w:rsid w:val="00AA3850"/>
    <w:rsid w:val="00AB58E4"/>
    <w:rsid w:val="00B14FB5"/>
    <w:rsid w:val="00B64516"/>
    <w:rsid w:val="00B933E2"/>
    <w:rsid w:val="00BA15AD"/>
    <w:rsid w:val="00C308E3"/>
    <w:rsid w:val="00C5118B"/>
    <w:rsid w:val="00C71DFA"/>
    <w:rsid w:val="00CA4EA2"/>
    <w:rsid w:val="00CB305E"/>
    <w:rsid w:val="00CE293B"/>
    <w:rsid w:val="00CE56BD"/>
    <w:rsid w:val="00CF6029"/>
    <w:rsid w:val="00D22224"/>
    <w:rsid w:val="00D22781"/>
    <w:rsid w:val="00D50529"/>
    <w:rsid w:val="00DB5E7D"/>
    <w:rsid w:val="00DD57E9"/>
    <w:rsid w:val="00DE5F04"/>
    <w:rsid w:val="00DF2176"/>
    <w:rsid w:val="00E11768"/>
    <w:rsid w:val="00E14E32"/>
    <w:rsid w:val="00E57126"/>
    <w:rsid w:val="00E806B5"/>
    <w:rsid w:val="00EE1234"/>
    <w:rsid w:val="00EF63C4"/>
    <w:rsid w:val="00F048B1"/>
    <w:rsid w:val="00F27C76"/>
    <w:rsid w:val="00F33390"/>
    <w:rsid w:val="00F45177"/>
    <w:rsid w:val="00FE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517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C00000"/>
      <w:sz w:val="4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5177"/>
    <w:rPr>
      <w:rFonts w:asciiTheme="majorHAnsi" w:eastAsiaTheme="majorEastAsia" w:hAnsiTheme="majorHAnsi" w:cstheme="majorBidi"/>
      <w:b/>
      <w:bCs/>
      <w:color w:val="C00000"/>
      <w:sz w:val="48"/>
      <w:szCs w:val="28"/>
    </w:rPr>
  </w:style>
  <w:style w:type="character" w:styleId="Strong">
    <w:name w:val="Strong"/>
    <w:basedOn w:val="DefaultParagraphFont"/>
    <w:uiPriority w:val="22"/>
    <w:qFormat/>
    <w:rsid w:val="00C308E3"/>
    <w:rPr>
      <w:b/>
      <w:bCs/>
    </w:rPr>
  </w:style>
  <w:style w:type="character" w:styleId="Hyperlink">
    <w:name w:val="Hyperlink"/>
    <w:basedOn w:val="DefaultParagraphFont"/>
    <w:uiPriority w:val="99"/>
    <w:unhideWhenUsed/>
    <w:rsid w:val="00A142D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149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517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C00000"/>
      <w:sz w:val="4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5177"/>
    <w:rPr>
      <w:rFonts w:asciiTheme="majorHAnsi" w:eastAsiaTheme="majorEastAsia" w:hAnsiTheme="majorHAnsi" w:cstheme="majorBidi"/>
      <w:b/>
      <w:bCs/>
      <w:color w:val="C00000"/>
      <w:sz w:val="48"/>
      <w:szCs w:val="28"/>
    </w:rPr>
  </w:style>
  <w:style w:type="character" w:styleId="Strong">
    <w:name w:val="Strong"/>
    <w:basedOn w:val="DefaultParagraphFont"/>
    <w:uiPriority w:val="22"/>
    <w:qFormat/>
    <w:rsid w:val="00C308E3"/>
    <w:rPr>
      <w:b/>
      <w:bCs/>
    </w:rPr>
  </w:style>
  <w:style w:type="character" w:styleId="Hyperlink">
    <w:name w:val="Hyperlink"/>
    <w:basedOn w:val="DefaultParagraphFont"/>
    <w:uiPriority w:val="99"/>
    <w:unhideWhenUsed/>
    <w:rsid w:val="00A142D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14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46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7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</dc:creator>
  <cp:lastModifiedBy>Andy</cp:lastModifiedBy>
  <cp:revision>59</cp:revision>
  <dcterms:created xsi:type="dcterms:W3CDTF">2020-11-09T12:52:00Z</dcterms:created>
  <dcterms:modified xsi:type="dcterms:W3CDTF">2023-09-05T12:54:00Z</dcterms:modified>
</cp:coreProperties>
</file>